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511B1C4D" w:rsidR="0016390D" w:rsidRPr="00BD4E78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BD4E78" w:rsidRPr="00BD4E78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DISEASE DYNAMICS OF BARRAMUNDI (</w:t>
            </w:r>
            <w:r w:rsidR="00BD4E78" w:rsidRPr="00BD4E78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ID"/>
              </w:rPr>
              <w:t>Lates calcarifer</w:t>
            </w:r>
            <w:r w:rsidR="00BD4E78" w:rsidRPr="00BD4E78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>) IN FLOATING NET CAGES OF AMBON BAY, MALUKU</w:t>
            </w:r>
            <w:r w:rsidR="00BD4E78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064B2051" w:rsidR="00A3380D" w:rsidRPr="00BD4E78" w:rsidRDefault="00BD4E78" w:rsidP="00FF387B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  <w:lang w:val="en-ID"/>
              </w:rPr>
            </w:pPr>
            <w:proofErr w:type="spellStart"/>
            <w:r w:rsidRPr="00BD4E78">
              <w:rPr>
                <w:rFonts w:ascii="Times New Roman" w:hAnsi="Times New Roman"/>
                <w:bCs/>
                <w:sz w:val="24"/>
                <w:szCs w:val="24"/>
                <w:lang w:val="en-ID"/>
              </w:rPr>
              <w:t>Ruku</w:t>
            </w:r>
            <w:proofErr w:type="spellEnd"/>
            <w:r w:rsidRPr="00BD4E78">
              <w:rPr>
                <w:rFonts w:ascii="Times New Roman" w:hAnsi="Times New Roman"/>
                <w:bCs/>
                <w:sz w:val="24"/>
                <w:szCs w:val="24"/>
                <w:lang w:val="en-ID"/>
              </w:rPr>
              <w:t xml:space="preserve"> Ratu Borut¹*, Jacqueline M.F. Sahetapy¹, </w:t>
            </w:r>
            <w:proofErr w:type="spellStart"/>
            <w:r w:rsidRPr="00BD4E78">
              <w:rPr>
                <w:rFonts w:ascii="Times New Roman" w:hAnsi="Times New Roman"/>
                <w:bCs/>
                <w:sz w:val="24"/>
                <w:szCs w:val="24"/>
                <w:lang w:val="en-ID"/>
              </w:rPr>
              <w:t>Stefanno</w:t>
            </w:r>
            <w:proofErr w:type="spellEnd"/>
            <w:r w:rsidRPr="00BD4E78">
              <w:rPr>
                <w:rFonts w:ascii="Times New Roman" w:hAnsi="Times New Roman"/>
                <w:bCs/>
                <w:sz w:val="24"/>
                <w:szCs w:val="24"/>
                <w:lang w:val="en-ID"/>
              </w:rPr>
              <w:t xml:space="preserve"> Markus Anthony Rijoly</w:t>
            </w:r>
            <w:r w:rsidRPr="00BD4E78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en-ID"/>
              </w:rPr>
              <w:t>1</w:t>
            </w:r>
            <w:r w:rsidRPr="00BD4E78">
              <w:rPr>
                <w:rFonts w:ascii="Times New Roman" w:hAnsi="Times New Roman"/>
                <w:bCs/>
                <w:sz w:val="24"/>
                <w:szCs w:val="24"/>
                <w:lang w:val="en-ID"/>
              </w:rPr>
              <w:t>, Ruslan H.S. Tawari², Julian Tuhumury²</w:t>
            </w:r>
            <w:r w:rsidRPr="00BD4E78">
              <w:rPr>
                <w:rFonts w:ascii="Times New Roman" w:hAnsi="Times New Roman"/>
                <w:bCs/>
                <w:sz w:val="24"/>
                <w:szCs w:val="24"/>
                <w:lang w:val="en-ID"/>
              </w:rPr>
              <w:t xml:space="preserve"> 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6FC798C1" w:rsidR="00A3380D" w:rsidRPr="009333AF" w:rsidRDefault="00BD4E78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D4E78">
              <w:rPr>
                <w:rFonts w:ascii="Times New Roman" w:hAnsi="Times New Roman"/>
                <w:bCs/>
                <w:color w:val="000000"/>
                <w:sz w:val="24"/>
                <w:szCs w:val="24"/>
                <w:lang w:val="en-ID"/>
              </w:rPr>
              <w:t xml:space="preserve">¹Department of Aquaculture, Faculty of Fisheries and Marine Science, Universitas </w:t>
            </w:r>
            <w:proofErr w:type="spellStart"/>
            <w:r w:rsidRPr="00BD4E78">
              <w:rPr>
                <w:rFonts w:ascii="Times New Roman" w:hAnsi="Times New Roman"/>
                <w:bCs/>
                <w:color w:val="000000"/>
                <w:sz w:val="24"/>
                <w:szCs w:val="24"/>
                <w:lang w:val="en-ID"/>
              </w:rPr>
              <w:t>Pattimura</w:t>
            </w:r>
            <w:proofErr w:type="spellEnd"/>
            <w:r w:rsidRPr="00BD4E78">
              <w:rPr>
                <w:rFonts w:ascii="Times New Roman" w:hAnsi="Times New Roman"/>
                <w:bCs/>
                <w:color w:val="000000"/>
                <w:sz w:val="24"/>
                <w:szCs w:val="24"/>
                <w:lang w:val="en-ID"/>
              </w:rPr>
              <w:t>, Ambon, Indonesia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ID"/>
              </w:rPr>
              <w:t xml:space="preserve">, </w:t>
            </w:r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Jl. Mr. Chr. </w:t>
            </w:r>
            <w:proofErr w:type="spellStart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>Soplanit</w:t>
            </w:r>
            <w:proofErr w:type="spellEnd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, Poka </w:t>
            </w:r>
            <w:proofErr w:type="spellStart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>Teluk</w:t>
            </w:r>
            <w:proofErr w:type="spellEnd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 Ambon, Kota Ambon, Indonesia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2DFC69B0" w:rsidR="00A3380D" w:rsidRPr="009333AF" w:rsidRDefault="00BD4E78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²Department of Fisheries Resource Utilization, Faculty of Fisheries and Marine Science, Universitas </w:t>
            </w:r>
            <w:proofErr w:type="spellStart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>Pattimura</w:t>
            </w:r>
            <w:proofErr w:type="spellEnd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>, Ambon, Indonesia</w:t>
            </w:r>
            <w:r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, </w:t>
            </w:r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Jl. Mr. Chr. </w:t>
            </w:r>
            <w:proofErr w:type="spellStart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>Soplanit</w:t>
            </w:r>
            <w:proofErr w:type="spellEnd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, Poka </w:t>
            </w:r>
            <w:proofErr w:type="spellStart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>Teluk</w:t>
            </w:r>
            <w:proofErr w:type="spellEnd"/>
            <w:r w:rsidRPr="00BD4E78">
              <w:rPr>
                <w:rFonts w:ascii="Times New Roman" w:eastAsia="Times New Roman" w:hAnsi="Times New Roman"/>
                <w:kern w:val="2"/>
                <w:sz w:val="24"/>
                <w:szCs w:val="24"/>
                <w:lang w:val="en-ID"/>
                <w14:ligatures w14:val="standardContextual"/>
              </w:rPr>
              <w:t xml:space="preserve"> Ambon, Kota Ambon, Indonesia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442D8B31" w:rsidR="00FF387B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uku</w:t>
            </w:r>
            <w:proofErr w:type="spellEnd"/>
          </w:p>
        </w:tc>
        <w:tc>
          <w:tcPr>
            <w:tcW w:w="1599" w:type="dxa"/>
          </w:tcPr>
          <w:p w14:paraId="4A6CD0D4" w14:textId="6ACA0493" w:rsidR="00FF387B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tu Borut</w:t>
            </w:r>
          </w:p>
        </w:tc>
        <w:tc>
          <w:tcPr>
            <w:tcW w:w="5533" w:type="dxa"/>
          </w:tcPr>
          <w:p w14:paraId="6D0BF434" w14:textId="028F318E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04E0ECE3" w:rsidR="00FF387B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acqueline </w:t>
            </w:r>
          </w:p>
        </w:tc>
        <w:tc>
          <w:tcPr>
            <w:tcW w:w="1599" w:type="dxa"/>
          </w:tcPr>
          <w:p w14:paraId="36B08A1C" w14:textId="7D02591C" w:rsidR="00FF387B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. F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hetapy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533" w:type="dxa"/>
          </w:tcPr>
          <w:p w14:paraId="22FDD2DD" w14:textId="0A204AB3" w:rsidR="00FF387B" w:rsidRPr="007974EB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7974EB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https://orcid.org/0009-0004-1428-5403</w:t>
              </w:r>
            </w:hyperlink>
            <w:r w:rsidRPr="007974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6733E310" w:rsidR="00FF387B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efano</w:t>
            </w:r>
          </w:p>
        </w:tc>
        <w:tc>
          <w:tcPr>
            <w:tcW w:w="1599" w:type="dxa"/>
          </w:tcPr>
          <w:p w14:paraId="08BFAE51" w14:textId="3056E3AD" w:rsidR="00FF387B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rkus Anthony Rijoly </w:t>
            </w:r>
          </w:p>
        </w:tc>
        <w:tc>
          <w:tcPr>
            <w:tcW w:w="5533" w:type="dxa"/>
          </w:tcPr>
          <w:p w14:paraId="52D10F38" w14:textId="314E6D40" w:rsidR="00FF387B" w:rsidRPr="007974EB" w:rsidRDefault="007974E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Pr="007974EB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https://orcid.org/0000-0003-2433-8762</w:t>
              </w:r>
            </w:hyperlink>
            <w:r w:rsidRPr="007974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0245747D" w:rsidR="00227B9D" w:rsidRPr="00125246" w:rsidRDefault="00BD4E78" w:rsidP="00BD4E78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8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uthor </w:t>
            </w:r>
          </w:p>
        </w:tc>
        <w:tc>
          <w:tcPr>
            <w:tcW w:w="1530" w:type="dxa"/>
          </w:tcPr>
          <w:p w14:paraId="7827B6D5" w14:textId="46A65A2A" w:rsidR="00227B9D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uslan </w:t>
            </w:r>
          </w:p>
        </w:tc>
        <w:tc>
          <w:tcPr>
            <w:tcW w:w="1599" w:type="dxa"/>
          </w:tcPr>
          <w:p w14:paraId="269E0B9B" w14:textId="7C790A7B" w:rsidR="00227B9D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. S. Tawari </w:t>
            </w:r>
          </w:p>
        </w:tc>
        <w:tc>
          <w:tcPr>
            <w:tcW w:w="5533" w:type="dxa"/>
          </w:tcPr>
          <w:p w14:paraId="18300776" w14:textId="5E540D07" w:rsidR="00227B9D" w:rsidRPr="007974EB" w:rsidRDefault="007974E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7974EB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https://orcid.org/0009-0007-9718-2363</w:t>
              </w:r>
            </w:hyperlink>
            <w:r w:rsidRPr="007974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BD4E78" w:rsidRPr="00125246" w14:paraId="18278D58" w14:textId="77777777" w:rsidTr="00FF387B">
        <w:trPr>
          <w:trHeight w:val="20"/>
        </w:trPr>
        <w:tc>
          <w:tcPr>
            <w:tcW w:w="1261" w:type="dxa"/>
          </w:tcPr>
          <w:p w14:paraId="6F4FEC8F" w14:textId="63EC41BE" w:rsidR="00BD4E78" w:rsidRPr="00125246" w:rsidRDefault="00BD4E78" w:rsidP="00BD4E78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8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uthor </w:t>
            </w:r>
          </w:p>
        </w:tc>
        <w:tc>
          <w:tcPr>
            <w:tcW w:w="1530" w:type="dxa"/>
          </w:tcPr>
          <w:p w14:paraId="6833116C" w14:textId="0D4EEE9B" w:rsidR="00BD4E78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ulian </w:t>
            </w:r>
          </w:p>
        </w:tc>
        <w:tc>
          <w:tcPr>
            <w:tcW w:w="1599" w:type="dxa"/>
          </w:tcPr>
          <w:p w14:paraId="0A305699" w14:textId="5FA79D06" w:rsidR="00BD4E78" w:rsidRPr="00125246" w:rsidRDefault="00BD4E78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uhumury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533" w:type="dxa"/>
          </w:tcPr>
          <w:p w14:paraId="7B76D072" w14:textId="3D6CC50C" w:rsidR="00BD4E78" w:rsidRPr="007974EB" w:rsidRDefault="007974E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Pr="007974EB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</w:rPr>
                <w:t>https://orcid.org/0009-0005-2622-0946</w:t>
              </w:r>
            </w:hyperlink>
            <w:r w:rsidRPr="007974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A61D17" w:rsidRPr="00BD4E78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4FF1B357" w:rsidR="00A61D17" w:rsidRPr="00BD4E78" w:rsidRDefault="00A61D17" w:rsidP="003E6D4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de-DE"/>
              </w:rPr>
            </w:pPr>
            <w:r w:rsidRPr="00BD4E78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E-mail: </w:t>
            </w:r>
            <w:hyperlink r:id="rId12" w:history="1">
              <w:r w:rsidR="00BD4E78" w:rsidRPr="00BD4E78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  <w:lang w:val="de-DE"/>
                </w:rPr>
                <w:t>rukubdp76@gmail.com</w:t>
              </w:r>
            </w:hyperlink>
            <w:r w:rsidR="00BD4E78" w:rsidRPr="00BD4E78">
              <w:rPr>
                <w:rFonts w:ascii="Times New Roman" w:hAnsi="Times New Roman"/>
                <w:color w:val="000000" w:themeColor="text1"/>
                <w:sz w:val="24"/>
                <w:szCs w:val="24"/>
                <w:lang w:val="de-DE"/>
              </w:rPr>
              <w:t xml:space="preserve"> </w:t>
            </w:r>
          </w:p>
        </w:tc>
      </w:tr>
    </w:tbl>
    <w:p w14:paraId="701DE162" w14:textId="77777777" w:rsidR="0060046F" w:rsidRPr="00BD4E78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  <w:lang w:val="de-DE"/>
        </w:rPr>
      </w:pPr>
    </w:p>
    <w:sectPr w:rsidR="0060046F" w:rsidRPr="00BD4E78" w:rsidSect="002563FF">
      <w:headerReference w:type="first" r:id="rId13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34CEC" w14:textId="77777777" w:rsidR="00BC43AC" w:rsidRDefault="00BC43AC" w:rsidP="00B16BB9">
      <w:pPr>
        <w:spacing w:after="0" w:line="240" w:lineRule="auto"/>
      </w:pPr>
      <w:r>
        <w:separator/>
      </w:r>
    </w:p>
  </w:endnote>
  <w:endnote w:type="continuationSeparator" w:id="0">
    <w:p w14:paraId="7901ADC3" w14:textId="77777777" w:rsidR="00BC43AC" w:rsidRDefault="00BC43AC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CA1BD" w14:textId="77777777" w:rsidR="00BC43AC" w:rsidRDefault="00BC43AC" w:rsidP="00B16BB9">
      <w:pPr>
        <w:spacing w:after="0" w:line="240" w:lineRule="auto"/>
      </w:pPr>
      <w:r>
        <w:separator/>
      </w:r>
    </w:p>
  </w:footnote>
  <w:footnote w:type="continuationSeparator" w:id="0">
    <w:p w14:paraId="6BCD8129" w14:textId="77777777" w:rsidR="00BC43AC" w:rsidRDefault="00BC43AC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3"/>
  </w:num>
  <w:num w:numId="3" w16cid:durableId="1136142117">
    <w:abstractNumId w:val="2"/>
  </w:num>
  <w:num w:numId="4" w16cid:durableId="1026567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6522A"/>
    <w:rsid w:val="00785B77"/>
    <w:rsid w:val="00794D02"/>
    <w:rsid w:val="007974EB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C43AC"/>
    <w:rsid w:val="00BD4E78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4E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4-1428-540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ukubdp76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9-0005-2622-094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orcid.org/0009-0007-9718-236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3-2433-876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325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HP</cp:lastModifiedBy>
  <cp:revision>8</cp:revision>
  <dcterms:created xsi:type="dcterms:W3CDTF">2021-10-27T10:24:00Z</dcterms:created>
  <dcterms:modified xsi:type="dcterms:W3CDTF">2025-10-01T06:40:00Z</dcterms:modified>
</cp:coreProperties>
</file>